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Addis</w:t>
      </w:r>
      <w:r>
        <w:t xml:space="preserve"> </w:t>
      </w:r>
      <w:r>
        <w:t xml:space="preserve">Ababa,</w:t>
      </w:r>
      <w:r>
        <w:t xml:space="preserve"> </w:t>
      </w:r>
      <w:r>
        <w:t xml:space="preserve">Ethiopia</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The Recruitment Team"]</w:t>
      </w:r>
      <w:r>
        <w:br/>
      </w:r>
      <w:r>
        <w:t xml:space="preserve">[Company Address]</w:t>
      </w:r>
      <w:r>
        <w:br/>
      </w:r>
      <w:r>
        <w:t xml:space="preserve">Addis Ababa, Ethiopia</w:t>
      </w:r>
    </w:p>
    <w:bookmarkStart w:id="20" w:name="X9b56cb07e4d0cb67230a9b6c74802f7f39df2ab"/>
    <w:p>
      <w:pPr>
        <w:pStyle w:val="Heading2"/>
      </w:pPr>
      <w:r>
        <w:t xml:space="preserve">Subject: Application for Electrical Engineer Internship Position</w:t>
      </w:r>
    </w:p>
    <w:p>
      <w:pPr>
        <w:pStyle w:val="FirstParagraph"/>
      </w:pPr>
      <w:r>
        <w:t xml:space="preserve">To the Esteemed Hiring Committee,</w:t>
      </w:r>
    </w:p>
    <w:p>
      <w:pPr>
        <w:pStyle w:val="BodyText"/>
      </w:pPr>
      <w:r>
        <w:t xml:space="preserve">I am writing with profound enthusiasm to express my earnest interest in the Electrical Engineer Internship position at your esteemed organization, as advertised on [Platform where ad was seen - e.g., Ethiopian Ministry of Energy website, university career portal, LinkedIn]. As a dedicated and highly motivated final-year Electrical Engineering student at Addis Ababa University (AAU), I am deeply committed to contributing my academic foundation and burgeoning technical skills to the dynamic engineering landscape of Ethiopia, specifically within the vibrant capital city of Addis Ababa. This internship represents not just a pivotal step in my professional development, but a meaningful opportunity to apply my knowledge towards addressing the critical energy and infrastructure needs shaping Ethiopia's future.</w:t>
      </w:r>
    </w:p>
    <w:p>
      <w:pPr>
        <w:pStyle w:val="BodyText"/>
      </w:pPr>
      <w:r>
        <w:t xml:space="preserve">My academic journey at Addis Ababa University has been meticulously structured to build a robust foundation in electrical engineering principles directly relevant to Ethiopia's context. Coursework has included Advanced Power Systems Analysis, Electrical Machine Design, Renewable Energy Integration (with specific focus on solar and hydro potential within the Ethiopian terrain), Power Distribution Networks, and Control Systems. I have consistently excelled academically (GPA: X.X/4.0), demonstrating not only strong theoretical comprehension but also a practical aptitude for problem-solving within complex systems – a skill essential for navigating the evolving electrical infrastructure of Addis Ababa, which faces challenges of rapid urbanization alongside ambitious national projects like the Grand Ethiopian Renaissance Dam (GERD) and expanding renewable energy initiatives.</w:t>
      </w:r>
    </w:p>
    <w:p>
      <w:pPr>
        <w:pStyle w:val="BodyText"/>
      </w:pPr>
      <w:r>
        <w:t xml:space="preserve">Beyond core academics, I have actively sought hands-on experience to bridge theory and practice. During my sophomore year, I participated in a university-sponsored project collaborating with the Addis Ababa City Administration's Department of Infrastructure Development. My role involved assisting in preliminary feasibility studies for solar-powered street lighting retrofits in selected neighborhoods within the city. This experience was invaluable; it required me to understand local grid constraints, interact with municipal officials regarding operational procedures, and utilize tools like AutoCAD Electrical for schematic design and basic load calculations. Witnessing firsthand the tangible impact of even modest engineering solutions on community safety and energy access in Addis Ababa solidified my passion for practical electrical engineering within this specific environment. Furthermore, I completed a summer internship at [Local Company Name - e.g., Ethio Telecom Power Department, a local power distribution company] where I shadowed engineers during grid maintenance patrols and assisted with data collection for load forecasting models specific to urban Addis Ababa consumption patterns.</w:t>
      </w:r>
    </w:p>
    <w:p>
      <w:pPr>
        <w:pStyle w:val="BodyText"/>
      </w:pPr>
      <w:r>
        <w:t xml:space="preserve">I possess proficiency in industry-standard software crucial for modern electrical engineering practice in Ethiopia: AutoCAD Electrical, MATLAB/Simulink for power system simulation, and basic proficiency in ETAP (Energy Toolbase). My technical skills are complemented by strong analytical abilities honed through complex circuit analysis and power system stability projects. I am fluent in English and Amharic, which is essential for effective communication with diverse teams and local communities across Addis Ababa's bustling urban centers. I understand that successful engineering implementation in Ethiopia requires not just technical competence but also cultural sensitivity, adaptability, and a collaborative spirit – qualities I have actively cultivated through community engagement projects during my studies.</w:t>
      </w:r>
    </w:p>
    <w:p>
      <w:pPr>
        <w:pStyle w:val="BodyText"/>
      </w:pPr>
      <w:r>
        <w:t xml:space="preserve">My motivation for seeking this specific internship in Addis Ababa is deeply personal and professional. Ethiopia stands at a transformative moment, with its ambitious Vision 2030 and the national drive towards universal energy access and sustainable development. As the capital city, Addis Ababa is the epicenter of this transformation – grappling with growing demand, modernizing aging infrastructure, integrating new renewable sources into its grid, and striving for smarter urban energy management. I am eager to contribute my fresh perspective and technical skills to an organization actively shaping this crucial chapter of Ethiopia's development. The prospect of learning from seasoned professionals within a company that is making tangible contributions to Addis Ababa's energy future is incredibly motivating. I am particularly drawn to [Mention specific aspect of the company if known: e.g., "your work in smart grid pilot projects," "your commitment to rural electrification expansion," or "your innovative approach to renewable integration"] as it aligns perfectly with my aspiration to support Ethiopia's sustainable energy transition.</w:t>
      </w:r>
    </w:p>
    <w:p>
      <w:pPr>
        <w:pStyle w:val="BodyText"/>
      </w:pPr>
      <w:r>
        <w:t xml:space="preserve">I am a quick learner, highly disciplined, and possess strong work ethic – qualities I believe are vital for thriving in the fast-paced environment of an engineering internship in Addis Ababa. I am physically present in Addis Ababa and fully available to commence the internship on [Preferred Start Date] or as mutually agreed upon. I am eager to bring my energy, technical skills, and unwavering commitment to supporting Ethiopia's engineering progress directly from the heart of its capital city.</w:t>
      </w:r>
    </w:p>
    <w:p>
      <w:pPr>
        <w:pStyle w:val="BodyText"/>
      </w:pPr>
      <w:r>
        <w:t xml:space="preserve">Thank you for considering my application for this Electrical Engineer Internship opportunity. My resume, attached for your detailed review, provides further elaboration on my qualifications and projects. I am incredibly enthusiastic about the possibility of contributing to your team's success in Addis Ababa and learning from the best in Ethiopian electrical engineering. I welcome the opportunity to discuss how my skills and dedication align with your organization's goals during an interview at your earliest convenience.</w:t>
      </w:r>
    </w:p>
    <w:p>
      <w:pPr>
        <w:pStyle w:val="BodyText"/>
      </w:pPr>
      <w:r>
        <w:t xml:space="preserve">Sincerely,</w:t>
      </w:r>
    </w:p>
    <w:p>
      <w:pPr>
        <w:pStyle w:val="BodyText"/>
      </w:pPr>
      <w:r>
        <w:br/>
      </w:r>
      <w:r>
        <w:br/>
      </w:r>
    </w:p>
    <w:p>
      <w:pPr>
        <w:pStyle w:val="BodyText"/>
      </w:pPr>
      <w:r>
        <w:t xml:space="preserve">[Your Full Name]</w:t>
      </w:r>
      <w:r>
        <w:br/>
      </w:r>
      <w:r>
        <w:t xml:space="preserve">Electrical Engineering Student</w:t>
      </w:r>
      <w:r>
        <w:br/>
      </w:r>
      <w:r>
        <w:t xml:space="preserve">Addis Ababa University</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Addis Ababa, Ethiopia</dc:title>
  <dc:creator/>
  <cp:keywords/>
  <dcterms:created xsi:type="dcterms:W3CDTF">2025-12-08T17:37:45Z</dcterms:created>
  <dcterms:modified xsi:type="dcterms:W3CDTF">2025-12-08T17:37:45Z</dcterms:modified>
</cp:coreProperties>
</file>

<file path=docProps/custom.xml><?xml version="1.0" encoding="utf-8"?>
<Properties xmlns="http://schemas.openxmlformats.org/officeDocument/2006/custom-properties" xmlns:vt="http://schemas.openxmlformats.org/officeDocument/2006/docPropsVTypes"/>
</file>